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34, Number Passed Filter: 334</w:t>
      </w:r>
      <w:r>
        <w:br/>
      </w:r>
      <w:r>
        <w:rPr>
          <w:rStyle w:val="VerbatimChar"/>
        </w:rPr>
        <w:t xml:space="preserve">## I Codes: 27 (8.083832%)</w:t>
      </w:r>
      <w:r>
        <w:br/>
      </w:r>
      <w:r>
        <w:rPr>
          <w:rStyle w:val="VerbatimChar"/>
        </w:rPr>
        <w:t xml:space="preserve">## Q Codes: 4 (1.197605%)</w:t>
      </w:r>
      <w:r>
        <w:br/>
      </w:r>
      <w:r>
        <w:rPr>
          <w:rStyle w:val="VerbatimChar"/>
        </w:rPr>
        <w:t xml:space="preserve">## U Codes: 23 (6.886228%)</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Colored_dissolved_organic_matter_CDOM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Colored_dissolved_organic_matter_CDOM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Colored_dissolved_organic_matter_CDOM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Colored_dissolved_organic_matter_CDOM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9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1"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6.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4"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7.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7" name="Picture"/>
            <a:graphic>
              <a:graphicData uri="http://schemas.openxmlformats.org/drawingml/2006/picture">
                <pic:pic>
                  <pic:nvPicPr>
                    <pic:cNvPr descr="C:\Users\jepanzik\Box\R%20Projects\SEACAR_Panzik\WQ_Discrete\reports\by_parameter\WC_Discrete_Colored_dissolved_organic_matter_CDOM_Sample_Bottom_files/figure-html/Scatter_Excluded-18.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bookmarkEnd w:id="99"/>
    <w:bookmarkStart w:id="10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100"/>
    <w:bookmarkStart w:id="10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Colored dissolved organic matter, CDOM</dc:title>
  <dc:creator/>
  <cp:keywords/>
  <dcterms:created xsi:type="dcterms:W3CDTF">2022-06-28T23:22:47Z</dcterms:created>
  <dcterms:modified xsi:type="dcterms:W3CDTF">2022-06-28T23: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